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eta plate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e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late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9 s we go trl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late.aneta0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3904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